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7933" w14:textId="4769E264" w:rsidR="00BA0372" w:rsidRPr="0073530B" w:rsidRDefault="00AA0D8E">
      <w:pPr>
        <w:jc w:val="center"/>
        <w:rPr>
          <w:b/>
          <w:bCs/>
          <w:sz w:val="28"/>
          <w:szCs w:val="28"/>
        </w:rPr>
      </w:pPr>
      <w:r w:rsidRPr="0073530B">
        <w:rPr>
          <w:b/>
          <w:bCs/>
          <w:szCs w:val="26"/>
        </w:rPr>
        <w:t>2024 Global Health Systems Summer Institute</w:t>
      </w:r>
      <w:r w:rsidR="00FB6F43" w:rsidRPr="0073530B">
        <w:rPr>
          <w:b/>
          <w:bCs/>
          <w:szCs w:val="26"/>
        </w:rPr>
        <w:t xml:space="preserve"> (GHSSI)</w:t>
      </w:r>
      <w:r w:rsidRPr="0073530B">
        <w:rPr>
          <w:b/>
          <w:bCs/>
          <w:szCs w:val="26"/>
        </w:rPr>
        <w:t xml:space="preserve">: </w:t>
      </w:r>
      <w:r w:rsidR="00740F33" w:rsidRPr="0073530B">
        <w:rPr>
          <w:b/>
          <w:bCs/>
          <w:szCs w:val="26"/>
        </w:rPr>
        <w:t xml:space="preserve">Non-credit </w:t>
      </w:r>
      <w:r w:rsidRPr="0073530B">
        <w:rPr>
          <w:b/>
          <w:bCs/>
          <w:szCs w:val="26"/>
        </w:rPr>
        <w:t>Scholarship Application Form</w:t>
      </w:r>
    </w:p>
    <w:p w14:paraId="684E6248" w14:textId="3B702969" w:rsidR="00BA0372" w:rsidRPr="0073530B" w:rsidRDefault="00BA0372">
      <w:pPr>
        <w:jc w:val="center"/>
      </w:pPr>
      <w:r w:rsidRPr="0073530B">
        <w:t xml:space="preserve"> </w:t>
      </w:r>
      <w:r w:rsidR="00AA0D8E" w:rsidRPr="0073530B">
        <w:t>Offered by the Health Systems Program in the Department of International Health</w:t>
      </w:r>
    </w:p>
    <w:p w14:paraId="221D4C4F" w14:textId="58F17609" w:rsidR="00BA0372" w:rsidRPr="0073530B" w:rsidRDefault="00BA0372">
      <w:pPr>
        <w:jc w:val="center"/>
      </w:pPr>
      <w:r w:rsidRPr="0073530B">
        <w:t>Johns Hopkins Bloomberg School of Public Health</w:t>
      </w:r>
    </w:p>
    <w:p w14:paraId="5C4B804F" w14:textId="77777777" w:rsidR="00BA0372" w:rsidRPr="0073530B" w:rsidRDefault="00BA0372">
      <w:pPr>
        <w:jc w:val="center"/>
      </w:pPr>
    </w:p>
    <w:p w14:paraId="5002B828" w14:textId="757ACC77" w:rsidR="00927D3B" w:rsidRDefault="007C0A26" w:rsidP="00927D3B">
      <w:pPr>
        <w:rPr>
          <w:sz w:val="22"/>
          <w:szCs w:val="22"/>
        </w:rPr>
      </w:pPr>
      <w:r>
        <w:rPr>
          <w:b/>
          <w:bCs/>
          <w:sz w:val="22"/>
          <w:szCs w:val="22"/>
          <w:highlight w:val="yellow"/>
        </w:rPr>
        <w:t>Eligibility</w:t>
      </w:r>
      <w:r w:rsidR="00927D3B" w:rsidRPr="004E0670">
        <w:rPr>
          <w:b/>
          <w:bCs/>
          <w:sz w:val="22"/>
          <w:szCs w:val="22"/>
          <w:highlight w:val="yellow"/>
        </w:rPr>
        <w:t>:</w:t>
      </w:r>
      <w:r w:rsidR="00927D3B">
        <w:rPr>
          <w:sz w:val="22"/>
          <w:szCs w:val="22"/>
        </w:rPr>
        <w:t xml:space="preserve"> we provide partial scholarships of $437</w:t>
      </w:r>
      <w:r w:rsidR="00553184">
        <w:rPr>
          <w:sz w:val="22"/>
          <w:szCs w:val="22"/>
        </w:rPr>
        <w:t xml:space="preserve"> per credit</w:t>
      </w:r>
      <w:r w:rsidR="00927D3B">
        <w:rPr>
          <w:sz w:val="22"/>
          <w:szCs w:val="22"/>
        </w:rPr>
        <w:t xml:space="preserve"> to all </w:t>
      </w:r>
      <w:r w:rsidR="00553184">
        <w:rPr>
          <w:sz w:val="22"/>
          <w:szCs w:val="22"/>
        </w:rPr>
        <w:t>non-credit participants</w:t>
      </w:r>
      <w:r w:rsidR="00927D3B">
        <w:rPr>
          <w:sz w:val="22"/>
          <w:szCs w:val="22"/>
        </w:rPr>
        <w:t>. Participants do not need to fill out a</w:t>
      </w:r>
      <w:r w:rsidR="00553184">
        <w:rPr>
          <w:sz w:val="22"/>
          <w:szCs w:val="22"/>
        </w:rPr>
        <w:t xml:space="preserve"> scholarship</w:t>
      </w:r>
      <w:r w:rsidR="00927D3B">
        <w:rPr>
          <w:sz w:val="22"/>
          <w:szCs w:val="22"/>
        </w:rPr>
        <w:t xml:space="preserve"> application to receive the partial scholarship</w:t>
      </w:r>
      <w:r w:rsidR="00553184">
        <w:rPr>
          <w:sz w:val="22"/>
          <w:szCs w:val="22"/>
        </w:rPr>
        <w:t xml:space="preserve">, it </w:t>
      </w:r>
      <w:proofErr w:type="gramStart"/>
      <w:r w:rsidR="00553184">
        <w:rPr>
          <w:sz w:val="22"/>
          <w:szCs w:val="22"/>
        </w:rPr>
        <w:t>will be automatically be</w:t>
      </w:r>
      <w:proofErr w:type="gramEnd"/>
      <w:r w:rsidR="00553184">
        <w:rPr>
          <w:sz w:val="22"/>
          <w:szCs w:val="22"/>
        </w:rPr>
        <w:t xml:space="preserve"> applied upon registration</w:t>
      </w:r>
      <w:r w:rsidR="00927D3B">
        <w:rPr>
          <w:sz w:val="22"/>
          <w:szCs w:val="22"/>
        </w:rPr>
        <w:t xml:space="preserve">. </w:t>
      </w:r>
      <w:r w:rsidR="00927D3B" w:rsidRPr="00E54696">
        <w:rPr>
          <w:sz w:val="22"/>
          <w:szCs w:val="22"/>
          <w:highlight w:val="yellow"/>
        </w:rPr>
        <w:t>This application is for consideration for a full scholarship only.</w:t>
      </w:r>
      <w:r w:rsidR="00927D3B">
        <w:rPr>
          <w:sz w:val="22"/>
          <w:szCs w:val="22"/>
        </w:rPr>
        <w:t xml:space="preserve"> We will provide a very select number of full scholarships. In order to be considered for a full scholarship, applicants must meet the following criteria: be from a low- or middle-income country, be currently residing in a low- or middle-income country, have </w:t>
      </w:r>
      <w:r w:rsidR="00824EAC">
        <w:rPr>
          <w:sz w:val="22"/>
          <w:szCs w:val="22"/>
        </w:rPr>
        <w:t>worked in</w:t>
      </w:r>
      <w:r w:rsidR="00927D3B">
        <w:rPr>
          <w:sz w:val="22"/>
          <w:szCs w:val="22"/>
        </w:rPr>
        <w:t xml:space="preserve"> public health in these settings, and </w:t>
      </w:r>
      <w:r w:rsidR="00824EAC">
        <w:rPr>
          <w:sz w:val="22"/>
          <w:szCs w:val="22"/>
        </w:rPr>
        <w:t xml:space="preserve">currently </w:t>
      </w:r>
      <w:r w:rsidR="00927D3B">
        <w:rPr>
          <w:sz w:val="22"/>
          <w:szCs w:val="22"/>
        </w:rPr>
        <w:t xml:space="preserve">work for an organization unable to </w:t>
      </w:r>
      <w:proofErr w:type="spellStart"/>
      <w:r w:rsidR="00927D3B">
        <w:rPr>
          <w:sz w:val="22"/>
          <w:szCs w:val="22"/>
        </w:rPr>
        <w:t>to</w:t>
      </w:r>
      <w:proofErr w:type="spellEnd"/>
      <w:r w:rsidR="00927D3B">
        <w:rPr>
          <w:sz w:val="22"/>
          <w:szCs w:val="22"/>
        </w:rPr>
        <w:t xml:space="preserve"> cover the costs </w:t>
      </w:r>
      <w:proofErr w:type="gramStart"/>
      <w:r w:rsidR="00927D3B">
        <w:rPr>
          <w:sz w:val="22"/>
          <w:szCs w:val="22"/>
        </w:rPr>
        <w:t>of  participation</w:t>
      </w:r>
      <w:proofErr w:type="gramEnd"/>
      <w:r w:rsidR="00824EAC">
        <w:rPr>
          <w:sz w:val="22"/>
          <w:szCs w:val="22"/>
        </w:rPr>
        <w:t xml:space="preserve"> or are currently unemployed</w:t>
      </w:r>
      <w:r w:rsidR="00927D3B">
        <w:rPr>
          <w:sz w:val="22"/>
          <w:szCs w:val="22"/>
        </w:rPr>
        <w:t xml:space="preserve">. </w:t>
      </w:r>
    </w:p>
    <w:p w14:paraId="65CCAD39" w14:textId="77777777" w:rsidR="007C0A26" w:rsidRDefault="007C0A26" w:rsidP="00927D3B">
      <w:pPr>
        <w:rPr>
          <w:sz w:val="22"/>
          <w:szCs w:val="22"/>
        </w:rPr>
      </w:pPr>
    </w:p>
    <w:p w14:paraId="7DDEE916" w14:textId="798D82BE" w:rsidR="007C0A26" w:rsidRPr="0073530B" w:rsidRDefault="007C0A26" w:rsidP="00927D3B">
      <w:pPr>
        <w:rPr>
          <w:sz w:val="22"/>
          <w:szCs w:val="22"/>
        </w:rPr>
      </w:pPr>
      <w:r>
        <w:rPr>
          <w:sz w:val="22"/>
          <w:szCs w:val="22"/>
        </w:rPr>
        <w:t xml:space="preserve">The scholarship is only available for students taking the courses for non-credit. </w:t>
      </w:r>
      <w:r w:rsidRPr="0073530B">
        <w:rPr>
          <w:sz w:val="22"/>
          <w:szCs w:val="22"/>
        </w:rPr>
        <w:t xml:space="preserve">Non-credit students do not receive a transcript or </w:t>
      </w:r>
      <w:proofErr w:type="gramStart"/>
      <w:r w:rsidRPr="0073530B">
        <w:rPr>
          <w:sz w:val="22"/>
          <w:szCs w:val="22"/>
        </w:rPr>
        <w:t>grade,</w:t>
      </w:r>
      <w:proofErr w:type="gramEnd"/>
      <w:r w:rsidRPr="0073530B">
        <w:rPr>
          <w:sz w:val="22"/>
          <w:szCs w:val="22"/>
        </w:rPr>
        <w:t xml:space="preserve"> however, we do provide certificates of completion for all non-credit students that qualify.</w:t>
      </w:r>
    </w:p>
    <w:p w14:paraId="2F36652A" w14:textId="77777777" w:rsidR="00927D3B" w:rsidRDefault="00927D3B" w:rsidP="00BA0372">
      <w:pPr>
        <w:rPr>
          <w:b/>
          <w:bCs/>
          <w:sz w:val="22"/>
          <w:szCs w:val="22"/>
          <w:u w:val="single"/>
        </w:rPr>
      </w:pPr>
    </w:p>
    <w:p w14:paraId="3316DBF3" w14:textId="452B750E" w:rsidR="00AA0D8E" w:rsidRPr="0073530B" w:rsidRDefault="00AA0D8E" w:rsidP="00BA0372">
      <w:pPr>
        <w:rPr>
          <w:sz w:val="22"/>
          <w:szCs w:val="22"/>
        </w:rPr>
      </w:pPr>
      <w:r w:rsidRPr="0073530B">
        <w:rPr>
          <w:b/>
          <w:bCs/>
          <w:sz w:val="22"/>
          <w:szCs w:val="22"/>
          <w:u w:val="single"/>
        </w:rPr>
        <w:t>2024 GHSSI Dates:</w:t>
      </w:r>
      <w:r w:rsidRPr="0073530B">
        <w:rPr>
          <w:sz w:val="22"/>
          <w:szCs w:val="22"/>
        </w:rPr>
        <w:t xml:space="preserve"> May 28–August 2, 2024</w:t>
      </w:r>
    </w:p>
    <w:p w14:paraId="2DFD9414" w14:textId="77777777" w:rsidR="00AA0D8E" w:rsidRPr="0073530B" w:rsidRDefault="00AA0D8E" w:rsidP="00BA0372">
      <w:pPr>
        <w:rPr>
          <w:sz w:val="22"/>
          <w:szCs w:val="22"/>
          <w:u w:val="single"/>
        </w:rPr>
      </w:pPr>
    </w:p>
    <w:p w14:paraId="5786345C" w14:textId="765F87A2" w:rsidR="00BA0372" w:rsidRPr="0073530B" w:rsidRDefault="00BA0372" w:rsidP="00BA0372">
      <w:pPr>
        <w:rPr>
          <w:sz w:val="22"/>
          <w:szCs w:val="22"/>
        </w:rPr>
      </w:pPr>
      <w:r w:rsidRPr="0073530B">
        <w:rPr>
          <w:b/>
          <w:bCs/>
          <w:sz w:val="22"/>
          <w:szCs w:val="22"/>
          <w:u w:val="single"/>
        </w:rPr>
        <w:t>Application deadline</w:t>
      </w:r>
      <w:r w:rsidRPr="0073530B">
        <w:rPr>
          <w:b/>
          <w:bCs/>
          <w:sz w:val="22"/>
          <w:szCs w:val="22"/>
        </w:rPr>
        <w:t>:</w:t>
      </w:r>
      <w:r w:rsidRPr="0073530B">
        <w:rPr>
          <w:sz w:val="22"/>
          <w:szCs w:val="22"/>
        </w:rPr>
        <w:t xml:space="preserve"> </w:t>
      </w:r>
      <w:r w:rsidR="00AA0D8E" w:rsidRPr="0073530B">
        <w:rPr>
          <w:sz w:val="22"/>
          <w:szCs w:val="22"/>
        </w:rPr>
        <w:t xml:space="preserve">Applications </w:t>
      </w:r>
      <w:r w:rsidR="00743E7E">
        <w:rPr>
          <w:sz w:val="22"/>
          <w:szCs w:val="22"/>
        </w:rPr>
        <w:t xml:space="preserve">are due by 11:59 p.m. EDT on Friday, April 26, 2024. Applications will be reviewed shortly </w:t>
      </w:r>
      <w:proofErr w:type="gramStart"/>
      <w:r w:rsidR="00743E7E">
        <w:rPr>
          <w:sz w:val="22"/>
          <w:szCs w:val="22"/>
        </w:rPr>
        <w:t>after</w:t>
      </w:r>
      <w:proofErr w:type="gramEnd"/>
      <w:r w:rsidR="00743E7E">
        <w:rPr>
          <w:sz w:val="22"/>
          <w:szCs w:val="22"/>
        </w:rPr>
        <w:t xml:space="preserve"> and applicants will be notified of their status in May. </w:t>
      </w:r>
    </w:p>
    <w:p w14:paraId="73018701" w14:textId="77777777" w:rsidR="00740F33" w:rsidRPr="0073530B" w:rsidRDefault="00740F33" w:rsidP="00BA0372">
      <w:pPr>
        <w:rPr>
          <w:sz w:val="22"/>
          <w:szCs w:val="22"/>
        </w:rPr>
      </w:pPr>
    </w:p>
    <w:p w14:paraId="0103A3A7" w14:textId="4637F50E" w:rsidR="00BA0372" w:rsidRPr="0073530B" w:rsidRDefault="007C3CAD">
      <w:pPr>
        <w:rPr>
          <w:b/>
          <w:bCs/>
          <w:sz w:val="22"/>
          <w:szCs w:val="22"/>
          <w:u w:val="single"/>
        </w:rPr>
      </w:pPr>
      <w:bookmarkStart w:id="0" w:name="a"/>
      <w:bookmarkEnd w:id="0"/>
      <w:r w:rsidRPr="0073530B">
        <w:rPr>
          <w:b/>
          <w:bCs/>
          <w:sz w:val="22"/>
          <w:szCs w:val="22"/>
          <w:u w:val="single"/>
        </w:rPr>
        <w:t>Personal Information</w:t>
      </w:r>
      <w:r w:rsidR="00546156" w:rsidRPr="0073530B">
        <w:rPr>
          <w:b/>
          <w:bCs/>
          <w:sz w:val="22"/>
          <w:szCs w:val="22"/>
          <w:u w:val="single"/>
        </w:rPr>
        <w:t xml:space="preserve"> </w:t>
      </w:r>
      <w:r w:rsidR="00BA0372" w:rsidRPr="0073530B">
        <w:rPr>
          <w:b/>
          <w:bCs/>
          <w:sz w:val="22"/>
          <w:szCs w:val="22"/>
          <w:u w:val="single"/>
        </w:rPr>
        <w:tab/>
      </w:r>
    </w:p>
    <w:p w14:paraId="03A9F8A4" w14:textId="77777777" w:rsidR="00BA0372" w:rsidRPr="0073530B" w:rsidRDefault="00BA0372">
      <w:pPr>
        <w:rPr>
          <w:sz w:val="22"/>
        </w:rPr>
      </w:pPr>
    </w:p>
    <w:p w14:paraId="6DD74E37" w14:textId="2BEBF57A" w:rsidR="009E49BB" w:rsidRPr="0073530B" w:rsidRDefault="00BA0372" w:rsidP="009E49BB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Name: ________________________________________________  </w:t>
      </w:r>
      <w:r w:rsidR="009E49BB" w:rsidRPr="0073530B">
        <w:rPr>
          <w:sz w:val="22"/>
          <w:szCs w:val="22"/>
        </w:rPr>
        <w:tab/>
      </w:r>
    </w:p>
    <w:p w14:paraId="5C5FBF63" w14:textId="49F612B0" w:rsidR="00BA0372" w:rsidRPr="0073530B" w:rsidRDefault="00BA0372" w:rsidP="009E49BB">
      <w:pPr>
        <w:ind w:left="720" w:firstLine="720"/>
        <w:rPr>
          <w:sz w:val="22"/>
          <w:szCs w:val="22"/>
        </w:rPr>
      </w:pPr>
      <w:r w:rsidRPr="0073530B">
        <w:rPr>
          <w:sz w:val="22"/>
          <w:szCs w:val="22"/>
        </w:rPr>
        <w:t xml:space="preserve">   First</w:t>
      </w:r>
      <w:r w:rsidRPr="0073530B">
        <w:rPr>
          <w:sz w:val="22"/>
          <w:szCs w:val="22"/>
        </w:rPr>
        <w:tab/>
      </w:r>
      <w:r w:rsidR="009E49BB" w:rsidRPr="0073530B">
        <w:rPr>
          <w:sz w:val="22"/>
          <w:szCs w:val="22"/>
        </w:rPr>
        <w:t xml:space="preserve">  </w:t>
      </w:r>
      <w:r w:rsidRPr="0073530B">
        <w:rPr>
          <w:sz w:val="22"/>
          <w:szCs w:val="22"/>
        </w:rPr>
        <w:t xml:space="preserve">     M.I.</w:t>
      </w:r>
      <w:r w:rsidRPr="0073530B">
        <w:rPr>
          <w:sz w:val="22"/>
          <w:szCs w:val="22"/>
        </w:rPr>
        <w:tab/>
        <w:t xml:space="preserve">             Last Name</w:t>
      </w:r>
      <w:r w:rsidRPr="0073530B">
        <w:rPr>
          <w:sz w:val="22"/>
          <w:szCs w:val="22"/>
        </w:rPr>
        <w:tab/>
      </w:r>
      <w:r w:rsidRPr="0073530B">
        <w:rPr>
          <w:sz w:val="22"/>
          <w:szCs w:val="22"/>
        </w:rPr>
        <w:tab/>
      </w:r>
      <w:r w:rsidRPr="0073530B">
        <w:rPr>
          <w:sz w:val="22"/>
          <w:szCs w:val="22"/>
        </w:rPr>
        <w:tab/>
        <w:t xml:space="preserve">  </w:t>
      </w:r>
    </w:p>
    <w:p w14:paraId="4DA9C96D" w14:textId="737CE632" w:rsidR="00BA0372" w:rsidRPr="0073530B" w:rsidRDefault="00BA0372">
      <w:pPr>
        <w:tabs>
          <w:tab w:val="left" w:pos="1800"/>
        </w:tabs>
        <w:rPr>
          <w:sz w:val="22"/>
          <w:szCs w:val="22"/>
        </w:rPr>
      </w:pPr>
      <w:r w:rsidRPr="0073530B">
        <w:rPr>
          <w:sz w:val="22"/>
          <w:szCs w:val="22"/>
        </w:rPr>
        <w:tab/>
      </w:r>
      <w:r w:rsidRPr="0073530B">
        <w:rPr>
          <w:sz w:val="22"/>
          <w:szCs w:val="22"/>
        </w:rPr>
        <w:tab/>
      </w:r>
      <w:r w:rsidRPr="0073530B">
        <w:rPr>
          <w:sz w:val="22"/>
          <w:szCs w:val="22"/>
        </w:rPr>
        <w:tab/>
      </w:r>
      <w:r w:rsidRPr="0073530B">
        <w:rPr>
          <w:sz w:val="22"/>
          <w:szCs w:val="22"/>
        </w:rPr>
        <w:tab/>
      </w:r>
    </w:p>
    <w:p w14:paraId="22E0D5BF" w14:textId="0358E142" w:rsidR="00AA0D8E" w:rsidRPr="0073530B" w:rsidRDefault="00F16D1B">
      <w:pPr>
        <w:rPr>
          <w:sz w:val="22"/>
          <w:szCs w:val="22"/>
        </w:rPr>
      </w:pPr>
      <w:r w:rsidRPr="0073530B">
        <w:rPr>
          <w:sz w:val="22"/>
          <w:szCs w:val="22"/>
        </w:rPr>
        <w:t>W</w:t>
      </w:r>
      <w:r w:rsidR="00AA0D8E" w:rsidRPr="0073530B">
        <w:rPr>
          <w:sz w:val="22"/>
          <w:szCs w:val="22"/>
        </w:rPr>
        <w:t>hat organization</w:t>
      </w:r>
      <w:r w:rsidRPr="0073530B">
        <w:rPr>
          <w:sz w:val="22"/>
          <w:szCs w:val="22"/>
        </w:rPr>
        <w:t xml:space="preserve"> </w:t>
      </w:r>
      <w:r w:rsidR="00AA0D8E" w:rsidRPr="0073530B">
        <w:rPr>
          <w:sz w:val="22"/>
          <w:szCs w:val="22"/>
        </w:rPr>
        <w:t xml:space="preserve">do </w:t>
      </w:r>
      <w:r w:rsidRPr="0073530B">
        <w:rPr>
          <w:sz w:val="22"/>
          <w:szCs w:val="22"/>
        </w:rPr>
        <w:t>you current</w:t>
      </w:r>
      <w:r w:rsidR="00AA0D8E" w:rsidRPr="0073530B">
        <w:rPr>
          <w:sz w:val="22"/>
          <w:szCs w:val="22"/>
        </w:rPr>
        <w:t xml:space="preserve">ly </w:t>
      </w:r>
      <w:r w:rsidRPr="0073530B">
        <w:rPr>
          <w:sz w:val="22"/>
          <w:szCs w:val="22"/>
        </w:rPr>
        <w:t>work</w:t>
      </w:r>
      <w:r w:rsidR="00AA0D8E" w:rsidRPr="0073530B">
        <w:rPr>
          <w:sz w:val="22"/>
          <w:szCs w:val="22"/>
        </w:rPr>
        <w:t xml:space="preserve"> for (include name of academic institution if currently a student)? ________________________________________________  </w:t>
      </w:r>
    </w:p>
    <w:p w14:paraId="249EA57F" w14:textId="7069B8BB" w:rsidR="00BA0372" w:rsidRPr="0073530B" w:rsidRDefault="00BA0372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 </w:t>
      </w:r>
    </w:p>
    <w:p w14:paraId="753FB54D" w14:textId="19DA9912" w:rsidR="00BA0372" w:rsidRPr="0073530B" w:rsidRDefault="00AA0D8E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Current position or title (if a student, list the degree program): ________________________________________________  </w:t>
      </w:r>
    </w:p>
    <w:p w14:paraId="6BA84C0B" w14:textId="77777777" w:rsidR="00AA0D8E" w:rsidRPr="0073530B" w:rsidRDefault="00AA0D8E">
      <w:pPr>
        <w:rPr>
          <w:sz w:val="22"/>
          <w:szCs w:val="22"/>
        </w:rPr>
      </w:pPr>
    </w:p>
    <w:p w14:paraId="6E5766E6" w14:textId="77777777" w:rsidR="00435049" w:rsidRPr="0073530B" w:rsidRDefault="00435049" w:rsidP="00435049">
      <w:pPr>
        <w:rPr>
          <w:sz w:val="22"/>
          <w:szCs w:val="22"/>
        </w:rPr>
      </w:pPr>
      <w:r w:rsidRPr="0073530B">
        <w:rPr>
          <w:sz w:val="22"/>
          <w:szCs w:val="22"/>
        </w:rPr>
        <w:t>Do you have any financial support from your employer to take these courses? Yes ___   No ___</w:t>
      </w:r>
    </w:p>
    <w:p w14:paraId="2A1376A0" w14:textId="77777777" w:rsidR="00435049" w:rsidRPr="0073530B" w:rsidRDefault="00435049" w:rsidP="00435049">
      <w:pPr>
        <w:rPr>
          <w:sz w:val="22"/>
          <w:szCs w:val="22"/>
        </w:rPr>
      </w:pPr>
      <w:r w:rsidRPr="0073530B">
        <w:rPr>
          <w:sz w:val="22"/>
          <w:szCs w:val="22"/>
        </w:rPr>
        <w:tab/>
      </w:r>
    </w:p>
    <w:p w14:paraId="47BA8F59" w14:textId="77777777" w:rsidR="00435049" w:rsidRDefault="00435049" w:rsidP="00435049">
      <w:pPr>
        <w:rPr>
          <w:sz w:val="22"/>
          <w:szCs w:val="22"/>
        </w:rPr>
      </w:pPr>
      <w:r w:rsidRPr="0073530B">
        <w:rPr>
          <w:sz w:val="22"/>
          <w:szCs w:val="22"/>
        </w:rPr>
        <w:tab/>
        <w:t>Other</w:t>
      </w:r>
      <w:r>
        <w:rPr>
          <w:sz w:val="22"/>
          <w:szCs w:val="22"/>
        </w:rPr>
        <w:t xml:space="preserve"> (explanation)</w:t>
      </w:r>
      <w:r w:rsidRPr="0073530B">
        <w:rPr>
          <w:sz w:val="22"/>
          <w:szCs w:val="22"/>
        </w:rPr>
        <w:t>: ______________________________________________</w:t>
      </w:r>
    </w:p>
    <w:p w14:paraId="3492B02D" w14:textId="77777777" w:rsidR="00435049" w:rsidRDefault="00435049">
      <w:pPr>
        <w:rPr>
          <w:sz w:val="22"/>
          <w:szCs w:val="22"/>
        </w:rPr>
      </w:pPr>
    </w:p>
    <w:p w14:paraId="281B45B5" w14:textId="0B0E86AF" w:rsidR="00BA0372" w:rsidRPr="0073530B" w:rsidRDefault="00BA0372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Country of Legal Residence: _________________ Country of Citizenship: __________________ </w:t>
      </w:r>
    </w:p>
    <w:p w14:paraId="394DF89C" w14:textId="77777777" w:rsidR="00BA0372" w:rsidRPr="0073530B" w:rsidRDefault="00BA0372">
      <w:pPr>
        <w:rPr>
          <w:sz w:val="22"/>
          <w:szCs w:val="22"/>
        </w:rPr>
      </w:pPr>
    </w:p>
    <w:p w14:paraId="1A54A74B" w14:textId="77777777" w:rsidR="00F16D1B" w:rsidRPr="0073530B" w:rsidRDefault="00F16D1B" w:rsidP="00F16D1B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Primary Email: __________________________  </w:t>
      </w:r>
    </w:p>
    <w:p w14:paraId="3CA29B1F" w14:textId="349E6D1F" w:rsidR="00F16D1B" w:rsidRPr="0073530B" w:rsidRDefault="00F16D1B" w:rsidP="00F16D1B">
      <w:pPr>
        <w:rPr>
          <w:i/>
          <w:iCs/>
          <w:sz w:val="20"/>
          <w:szCs w:val="20"/>
        </w:rPr>
      </w:pPr>
      <w:r w:rsidRPr="0073530B">
        <w:rPr>
          <w:i/>
          <w:iCs/>
          <w:sz w:val="20"/>
          <w:szCs w:val="20"/>
        </w:rPr>
        <w:t xml:space="preserve">* </w:t>
      </w:r>
      <w:r w:rsidR="00AA0D8E" w:rsidRPr="0073530B">
        <w:rPr>
          <w:i/>
          <w:iCs/>
          <w:sz w:val="20"/>
          <w:szCs w:val="20"/>
        </w:rPr>
        <w:t>This will be the email we use to notify you of your acceptance of a scholarship, if applicable</w:t>
      </w:r>
    </w:p>
    <w:p w14:paraId="7A1B4C97" w14:textId="77777777" w:rsidR="00F16D1B" w:rsidRPr="0073530B" w:rsidRDefault="00F16D1B">
      <w:pPr>
        <w:rPr>
          <w:sz w:val="22"/>
          <w:szCs w:val="22"/>
        </w:rPr>
      </w:pPr>
    </w:p>
    <w:p w14:paraId="62AF803A" w14:textId="3770207F" w:rsidR="00740F33" w:rsidRDefault="00740F33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Please list </w:t>
      </w:r>
      <w:r w:rsidR="00FE6455">
        <w:rPr>
          <w:sz w:val="22"/>
          <w:szCs w:val="22"/>
        </w:rPr>
        <w:t xml:space="preserve">in priority order </w:t>
      </w:r>
      <w:r w:rsidRPr="0073530B">
        <w:rPr>
          <w:sz w:val="22"/>
          <w:szCs w:val="22"/>
        </w:rPr>
        <w:t xml:space="preserve">below </w:t>
      </w:r>
      <w:r w:rsidR="00FE6455">
        <w:rPr>
          <w:sz w:val="22"/>
          <w:szCs w:val="22"/>
        </w:rPr>
        <w:t xml:space="preserve">(with 1 as highest priority) </w:t>
      </w:r>
      <w:r w:rsidRPr="0073530B">
        <w:rPr>
          <w:sz w:val="22"/>
          <w:szCs w:val="22"/>
        </w:rPr>
        <w:t xml:space="preserve">the course(s) you intend to take. </w:t>
      </w:r>
      <w:r w:rsidR="007C0A26">
        <w:rPr>
          <w:sz w:val="22"/>
          <w:szCs w:val="22"/>
        </w:rPr>
        <w:t xml:space="preserve">Please note that the scholarship is only available for one course per participant. </w:t>
      </w:r>
      <w:r w:rsidRPr="0073530B">
        <w:rPr>
          <w:sz w:val="22"/>
          <w:szCs w:val="22"/>
        </w:rPr>
        <w:t xml:space="preserve">A full schedule of the courses can be found </w:t>
      </w:r>
      <w:hyperlink r:id="rId7" w:history="1">
        <w:r w:rsidRPr="0073530B">
          <w:rPr>
            <w:rStyle w:val="Hyperlink"/>
            <w:sz w:val="22"/>
            <w:szCs w:val="22"/>
          </w:rPr>
          <w:t>here</w:t>
        </w:r>
      </w:hyperlink>
      <w:r w:rsidRPr="0073530B">
        <w:rPr>
          <w:sz w:val="22"/>
          <w:szCs w:val="22"/>
        </w:rPr>
        <w:t xml:space="preserve">. </w:t>
      </w:r>
    </w:p>
    <w:p w14:paraId="256FC793" w14:textId="77777777" w:rsidR="002D5ADE" w:rsidRDefault="002D5ADE">
      <w:pPr>
        <w:rPr>
          <w:sz w:val="22"/>
          <w:szCs w:val="22"/>
        </w:rPr>
      </w:pPr>
    </w:p>
    <w:p w14:paraId="67155D8F" w14:textId="273A6F10" w:rsidR="002D5ADE" w:rsidRPr="0073530B" w:rsidRDefault="002D5ADE" w:rsidP="002D5AD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Pr="0073530B">
        <w:rPr>
          <w:sz w:val="22"/>
          <w:szCs w:val="22"/>
        </w:rPr>
        <w:t>._______________________________________________________________________________</w:t>
      </w:r>
    </w:p>
    <w:p w14:paraId="39B333B5" w14:textId="77777777" w:rsidR="002D5ADE" w:rsidRPr="0073530B" w:rsidRDefault="002D5ADE" w:rsidP="002D5ADE">
      <w:pPr>
        <w:rPr>
          <w:sz w:val="22"/>
          <w:szCs w:val="22"/>
        </w:rPr>
      </w:pPr>
    </w:p>
    <w:p w14:paraId="2AD36ACA" w14:textId="77777777" w:rsidR="002D5ADE" w:rsidRPr="0073530B" w:rsidRDefault="002D5ADE" w:rsidP="002D5ADE">
      <w:pPr>
        <w:rPr>
          <w:sz w:val="22"/>
          <w:szCs w:val="22"/>
        </w:rPr>
      </w:pPr>
      <w:r w:rsidRPr="0073530B">
        <w:rPr>
          <w:sz w:val="22"/>
          <w:szCs w:val="22"/>
        </w:rPr>
        <w:t>2._______________________________________________________________________________</w:t>
      </w:r>
    </w:p>
    <w:p w14:paraId="0BB49E87" w14:textId="77777777" w:rsidR="002D5ADE" w:rsidRPr="0073530B" w:rsidRDefault="002D5ADE" w:rsidP="002D5ADE">
      <w:pPr>
        <w:rPr>
          <w:sz w:val="22"/>
          <w:szCs w:val="22"/>
        </w:rPr>
      </w:pPr>
    </w:p>
    <w:p w14:paraId="0529CF28" w14:textId="77777777" w:rsidR="002D5ADE" w:rsidRDefault="002D5ADE" w:rsidP="002D5ADE">
      <w:pPr>
        <w:rPr>
          <w:sz w:val="22"/>
          <w:szCs w:val="22"/>
        </w:rPr>
      </w:pPr>
      <w:r w:rsidRPr="0073530B">
        <w:rPr>
          <w:sz w:val="22"/>
          <w:szCs w:val="22"/>
        </w:rPr>
        <w:t>3._______________________________________________________________________________</w:t>
      </w:r>
    </w:p>
    <w:p w14:paraId="6F8611E2" w14:textId="77777777" w:rsidR="002D5ADE" w:rsidRDefault="002D5ADE" w:rsidP="002D5ADE">
      <w:pPr>
        <w:rPr>
          <w:sz w:val="22"/>
          <w:szCs w:val="22"/>
        </w:rPr>
      </w:pPr>
    </w:p>
    <w:p w14:paraId="30BA72E3" w14:textId="3C2B987F" w:rsidR="002D5ADE" w:rsidRPr="0073530B" w:rsidRDefault="002D5ADE" w:rsidP="002D5ADE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Pr="0073530B">
        <w:rPr>
          <w:sz w:val="22"/>
          <w:szCs w:val="22"/>
        </w:rPr>
        <w:t>_______________________________________________________________________________</w:t>
      </w:r>
    </w:p>
    <w:p w14:paraId="7BD64C6C" w14:textId="77777777" w:rsidR="002D5ADE" w:rsidRPr="0073530B" w:rsidRDefault="002D5ADE" w:rsidP="002D5ADE">
      <w:pPr>
        <w:rPr>
          <w:sz w:val="22"/>
          <w:szCs w:val="22"/>
        </w:rPr>
      </w:pPr>
    </w:p>
    <w:p w14:paraId="673EC2E5" w14:textId="2DB7EE99" w:rsidR="002D5ADE" w:rsidRPr="0073530B" w:rsidRDefault="002D5ADE" w:rsidP="002D5ADE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Pr="0073530B">
        <w:rPr>
          <w:sz w:val="22"/>
          <w:szCs w:val="22"/>
        </w:rPr>
        <w:t>._______________________________________________________________________________</w:t>
      </w:r>
    </w:p>
    <w:p w14:paraId="159E353B" w14:textId="77777777" w:rsidR="002D5ADE" w:rsidRPr="0073530B" w:rsidRDefault="002D5ADE" w:rsidP="002D5ADE">
      <w:pPr>
        <w:rPr>
          <w:sz w:val="22"/>
          <w:szCs w:val="22"/>
        </w:rPr>
      </w:pPr>
    </w:p>
    <w:p w14:paraId="464E5390" w14:textId="77777777" w:rsidR="002D5ADE" w:rsidRPr="0073530B" w:rsidRDefault="002D5ADE" w:rsidP="002D5ADE">
      <w:pPr>
        <w:rPr>
          <w:sz w:val="22"/>
          <w:szCs w:val="22"/>
        </w:rPr>
      </w:pPr>
    </w:p>
    <w:p w14:paraId="32C946A8" w14:textId="1A899B32" w:rsidR="00AA03C3" w:rsidRPr="0073530B" w:rsidRDefault="00927D3B">
      <w:pPr>
        <w:rPr>
          <w:sz w:val="22"/>
          <w:szCs w:val="22"/>
        </w:rPr>
      </w:pPr>
      <w:r>
        <w:rPr>
          <w:sz w:val="22"/>
          <w:szCs w:val="22"/>
        </w:rPr>
        <w:t>P</w:t>
      </w:r>
      <w:r w:rsidR="00FE6455">
        <w:rPr>
          <w:sz w:val="22"/>
          <w:szCs w:val="22"/>
        </w:rPr>
        <w:t>lease describe w</w:t>
      </w:r>
      <w:r w:rsidR="00812F70" w:rsidRPr="0073530B">
        <w:rPr>
          <w:sz w:val="22"/>
          <w:szCs w:val="22"/>
        </w:rPr>
        <w:t xml:space="preserve">hy </w:t>
      </w:r>
      <w:r w:rsidR="00740F33" w:rsidRPr="0073530B">
        <w:rPr>
          <w:sz w:val="22"/>
          <w:szCs w:val="22"/>
        </w:rPr>
        <w:t>y</w:t>
      </w:r>
      <w:r w:rsidR="00812F70" w:rsidRPr="0073530B">
        <w:rPr>
          <w:sz w:val="22"/>
          <w:szCs w:val="22"/>
        </w:rPr>
        <w:t xml:space="preserve">ou </w:t>
      </w:r>
      <w:r w:rsidR="00740F33" w:rsidRPr="0073530B">
        <w:rPr>
          <w:sz w:val="22"/>
          <w:szCs w:val="22"/>
        </w:rPr>
        <w:t>w</w:t>
      </w:r>
      <w:r w:rsidR="00812F70" w:rsidRPr="0073530B">
        <w:rPr>
          <w:sz w:val="22"/>
          <w:szCs w:val="22"/>
        </w:rPr>
        <w:t xml:space="preserve">ant </w:t>
      </w:r>
      <w:r w:rsidR="007C3CAD" w:rsidRPr="0073530B">
        <w:rPr>
          <w:sz w:val="22"/>
          <w:szCs w:val="22"/>
        </w:rPr>
        <w:t>t</w:t>
      </w:r>
      <w:r w:rsidR="00812F70" w:rsidRPr="0073530B">
        <w:rPr>
          <w:sz w:val="22"/>
          <w:szCs w:val="22"/>
        </w:rPr>
        <w:t xml:space="preserve">o </w:t>
      </w:r>
      <w:r w:rsidR="00740F33" w:rsidRPr="0073530B">
        <w:rPr>
          <w:sz w:val="22"/>
          <w:szCs w:val="22"/>
        </w:rPr>
        <w:t>a</w:t>
      </w:r>
      <w:r w:rsidR="00812F70" w:rsidRPr="0073530B">
        <w:rPr>
          <w:sz w:val="22"/>
          <w:szCs w:val="22"/>
        </w:rPr>
        <w:t xml:space="preserve">ttend </w:t>
      </w:r>
      <w:r w:rsidR="007C3CAD" w:rsidRPr="0073530B">
        <w:rPr>
          <w:sz w:val="22"/>
          <w:szCs w:val="22"/>
        </w:rPr>
        <w:t>t</w:t>
      </w:r>
      <w:r w:rsidR="00812F70" w:rsidRPr="0073530B">
        <w:rPr>
          <w:sz w:val="22"/>
          <w:szCs w:val="22"/>
        </w:rPr>
        <w:t xml:space="preserve">he </w:t>
      </w:r>
      <w:r w:rsidR="00740F33" w:rsidRPr="0073530B">
        <w:rPr>
          <w:sz w:val="22"/>
          <w:szCs w:val="22"/>
        </w:rPr>
        <w:t>GHSSI</w:t>
      </w:r>
      <w:r w:rsidR="00C77E5B">
        <w:rPr>
          <w:sz w:val="22"/>
          <w:szCs w:val="22"/>
        </w:rPr>
        <w:t>.</w:t>
      </w:r>
      <w:r w:rsidR="00812F70" w:rsidRPr="0073530B">
        <w:rPr>
          <w:sz w:val="22"/>
          <w:szCs w:val="22"/>
        </w:rPr>
        <w:t xml:space="preserve"> </w:t>
      </w:r>
      <w:r w:rsidR="00AA03C3" w:rsidRPr="0073530B">
        <w:rPr>
          <w:sz w:val="22"/>
          <w:szCs w:val="22"/>
        </w:rPr>
        <w:t xml:space="preserve">Please </w:t>
      </w:r>
      <w:r w:rsidR="00812F70" w:rsidRPr="0073530B">
        <w:rPr>
          <w:sz w:val="22"/>
          <w:szCs w:val="22"/>
        </w:rPr>
        <w:t xml:space="preserve">tell us in </w:t>
      </w:r>
      <w:r w:rsidR="00FE6455">
        <w:rPr>
          <w:sz w:val="22"/>
          <w:szCs w:val="22"/>
        </w:rPr>
        <w:t>10</w:t>
      </w:r>
      <w:r w:rsidR="00812F70" w:rsidRPr="0073530B">
        <w:rPr>
          <w:sz w:val="22"/>
          <w:szCs w:val="22"/>
        </w:rPr>
        <w:t>0 words</w:t>
      </w:r>
      <w:r w:rsidR="00FE6455">
        <w:rPr>
          <w:sz w:val="22"/>
          <w:szCs w:val="22"/>
        </w:rPr>
        <w:t xml:space="preserve"> or less</w:t>
      </w:r>
      <w:r w:rsidR="00812F70" w:rsidRPr="0073530B">
        <w:rPr>
          <w:sz w:val="22"/>
          <w:szCs w:val="22"/>
        </w:rPr>
        <w:t xml:space="preserve"> </w:t>
      </w:r>
      <w:r w:rsidR="00546156" w:rsidRPr="0073530B">
        <w:rPr>
          <w:sz w:val="22"/>
          <w:szCs w:val="22"/>
        </w:rPr>
        <w:t xml:space="preserve">what work you have been doing and </w:t>
      </w:r>
      <w:r w:rsidR="00812F70" w:rsidRPr="0073530B">
        <w:rPr>
          <w:sz w:val="22"/>
          <w:szCs w:val="22"/>
        </w:rPr>
        <w:t xml:space="preserve">why you want to attend </w:t>
      </w:r>
      <w:r w:rsidR="00740F33" w:rsidRPr="0073530B">
        <w:rPr>
          <w:sz w:val="22"/>
          <w:szCs w:val="22"/>
        </w:rPr>
        <w:t>a course offered by the GHSSI</w:t>
      </w:r>
      <w:r w:rsidR="00546156" w:rsidRPr="0073530B">
        <w:rPr>
          <w:sz w:val="22"/>
          <w:szCs w:val="22"/>
        </w:rPr>
        <w:t>.</w:t>
      </w:r>
      <w:r w:rsidR="00812F70" w:rsidRPr="0073530B">
        <w:rPr>
          <w:sz w:val="22"/>
          <w:szCs w:val="22"/>
        </w:rPr>
        <w:t xml:space="preserve"> </w:t>
      </w:r>
      <w:r w:rsidR="00740F33" w:rsidRPr="0073530B">
        <w:rPr>
          <w:sz w:val="22"/>
          <w:szCs w:val="22"/>
        </w:rPr>
        <w:t>Please include how it</w:t>
      </w:r>
      <w:r w:rsidR="00812F70" w:rsidRPr="0073530B">
        <w:rPr>
          <w:sz w:val="22"/>
          <w:szCs w:val="22"/>
        </w:rPr>
        <w:t xml:space="preserve"> relate</w:t>
      </w:r>
      <w:r w:rsidR="00740F33" w:rsidRPr="0073530B">
        <w:rPr>
          <w:sz w:val="22"/>
          <w:szCs w:val="22"/>
        </w:rPr>
        <w:t>s</w:t>
      </w:r>
      <w:r w:rsidR="00812F70" w:rsidRPr="0073530B">
        <w:rPr>
          <w:sz w:val="22"/>
          <w:szCs w:val="22"/>
        </w:rPr>
        <w:t xml:space="preserve"> to your </w:t>
      </w:r>
      <w:r w:rsidR="00AA03C3" w:rsidRPr="0073530B">
        <w:rPr>
          <w:sz w:val="22"/>
          <w:szCs w:val="22"/>
        </w:rPr>
        <w:t>future career goals.</w:t>
      </w:r>
    </w:p>
    <w:p w14:paraId="454AE0FE" w14:textId="64A6459D" w:rsidR="007C71F9" w:rsidRDefault="007C71F9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21345B" w14:paraId="483F1BF3" w14:textId="77777777" w:rsidTr="0021345B">
        <w:tc>
          <w:tcPr>
            <w:tcW w:w="9926" w:type="dxa"/>
          </w:tcPr>
          <w:p w14:paraId="40428650" w14:textId="77777777" w:rsidR="0021345B" w:rsidRDefault="0021345B">
            <w:pPr>
              <w:rPr>
                <w:sz w:val="22"/>
                <w:szCs w:val="22"/>
              </w:rPr>
            </w:pPr>
          </w:p>
          <w:p w14:paraId="2F7B5412" w14:textId="59C6C93C" w:rsidR="0021345B" w:rsidRDefault="0021345B">
            <w:pPr>
              <w:rPr>
                <w:sz w:val="22"/>
                <w:szCs w:val="22"/>
              </w:rPr>
            </w:pPr>
          </w:p>
          <w:p w14:paraId="3FF1E472" w14:textId="77777777" w:rsidR="0021345B" w:rsidRDefault="0021345B">
            <w:pPr>
              <w:rPr>
                <w:sz w:val="22"/>
                <w:szCs w:val="22"/>
              </w:rPr>
            </w:pPr>
          </w:p>
          <w:p w14:paraId="4A7CFFA2" w14:textId="77777777" w:rsidR="0021345B" w:rsidRDefault="0021345B">
            <w:pPr>
              <w:rPr>
                <w:sz w:val="22"/>
                <w:szCs w:val="22"/>
              </w:rPr>
            </w:pPr>
          </w:p>
          <w:p w14:paraId="000A6C22" w14:textId="77777777" w:rsidR="0021345B" w:rsidRDefault="0021345B">
            <w:pPr>
              <w:rPr>
                <w:sz w:val="22"/>
                <w:szCs w:val="22"/>
              </w:rPr>
            </w:pPr>
          </w:p>
          <w:p w14:paraId="60883A85" w14:textId="77777777" w:rsidR="0021345B" w:rsidRDefault="0021345B">
            <w:pPr>
              <w:rPr>
                <w:sz w:val="22"/>
                <w:szCs w:val="22"/>
              </w:rPr>
            </w:pPr>
          </w:p>
          <w:p w14:paraId="77450445" w14:textId="77777777" w:rsidR="0021345B" w:rsidRDefault="0021345B">
            <w:pPr>
              <w:rPr>
                <w:sz w:val="22"/>
                <w:szCs w:val="22"/>
              </w:rPr>
            </w:pPr>
          </w:p>
          <w:p w14:paraId="7CF0BB35" w14:textId="77777777" w:rsidR="0021345B" w:rsidRDefault="0021345B">
            <w:pPr>
              <w:rPr>
                <w:sz w:val="22"/>
                <w:szCs w:val="22"/>
              </w:rPr>
            </w:pPr>
          </w:p>
          <w:p w14:paraId="6732876C" w14:textId="77777777" w:rsidR="0021345B" w:rsidRDefault="0021345B">
            <w:pPr>
              <w:rPr>
                <w:sz w:val="22"/>
                <w:szCs w:val="22"/>
              </w:rPr>
            </w:pPr>
          </w:p>
          <w:p w14:paraId="7FCBCB31" w14:textId="77777777" w:rsidR="0021345B" w:rsidRDefault="0021345B">
            <w:pPr>
              <w:rPr>
                <w:sz w:val="22"/>
                <w:szCs w:val="22"/>
              </w:rPr>
            </w:pPr>
          </w:p>
        </w:tc>
      </w:tr>
    </w:tbl>
    <w:p w14:paraId="02F5E231" w14:textId="77777777" w:rsidR="0021345B" w:rsidRPr="0073530B" w:rsidRDefault="0021345B">
      <w:pPr>
        <w:rPr>
          <w:sz w:val="22"/>
          <w:szCs w:val="22"/>
        </w:rPr>
      </w:pPr>
    </w:p>
    <w:p w14:paraId="5A3C1467" w14:textId="77777777" w:rsidR="0073530B" w:rsidRDefault="0073530B" w:rsidP="00740F33">
      <w:pPr>
        <w:rPr>
          <w:sz w:val="22"/>
          <w:szCs w:val="22"/>
        </w:rPr>
      </w:pPr>
    </w:p>
    <w:p w14:paraId="52EB5960" w14:textId="77777777" w:rsidR="00435049" w:rsidRPr="0073530B" w:rsidRDefault="00435049" w:rsidP="00435049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How did you hear about the GHSSI?   </w:t>
      </w:r>
    </w:p>
    <w:p w14:paraId="29D09E14" w14:textId="77777777" w:rsidR="00435049" w:rsidRPr="0073530B" w:rsidRDefault="00435049" w:rsidP="00435049">
      <w:pPr>
        <w:rPr>
          <w:sz w:val="22"/>
          <w:szCs w:val="22"/>
        </w:rPr>
      </w:pPr>
    </w:p>
    <w:p w14:paraId="434D35D0" w14:textId="77777777" w:rsidR="00435049" w:rsidRPr="0073530B" w:rsidRDefault="00435049" w:rsidP="00435049">
      <w:pPr>
        <w:rPr>
          <w:sz w:val="22"/>
          <w:szCs w:val="22"/>
        </w:rPr>
      </w:pPr>
      <w:r w:rsidRPr="0073530B">
        <w:rPr>
          <w:sz w:val="22"/>
          <w:szCs w:val="22"/>
        </w:rPr>
        <w:t>_______________________________________________________________________________</w:t>
      </w:r>
    </w:p>
    <w:p w14:paraId="04165085" w14:textId="77777777" w:rsidR="00435049" w:rsidRPr="0073530B" w:rsidRDefault="00435049" w:rsidP="00435049">
      <w:pPr>
        <w:rPr>
          <w:sz w:val="22"/>
          <w:szCs w:val="22"/>
        </w:rPr>
      </w:pPr>
    </w:p>
    <w:p w14:paraId="671BBDA1" w14:textId="77777777" w:rsidR="00435049" w:rsidRPr="0073530B" w:rsidRDefault="00435049" w:rsidP="00435049">
      <w:pPr>
        <w:rPr>
          <w:sz w:val="22"/>
          <w:szCs w:val="22"/>
        </w:rPr>
      </w:pPr>
    </w:p>
    <w:p w14:paraId="2D6F7186" w14:textId="2D41E59E" w:rsidR="0073530B" w:rsidRPr="0073530B" w:rsidRDefault="0073530B" w:rsidP="0073530B">
      <w:pPr>
        <w:rPr>
          <w:sz w:val="22"/>
          <w:szCs w:val="22"/>
        </w:rPr>
      </w:pPr>
      <w:r w:rsidRPr="00342D16">
        <w:rPr>
          <w:b/>
          <w:bCs/>
          <w:sz w:val="22"/>
          <w:szCs w:val="22"/>
          <w:highlight w:val="yellow"/>
        </w:rPr>
        <w:t xml:space="preserve">Electronic </w:t>
      </w:r>
      <w:r w:rsidR="00342D16" w:rsidRPr="00342D16">
        <w:rPr>
          <w:b/>
          <w:bCs/>
          <w:sz w:val="22"/>
          <w:szCs w:val="22"/>
          <w:highlight w:val="yellow"/>
        </w:rPr>
        <w:t>s</w:t>
      </w:r>
      <w:r w:rsidRPr="00342D16">
        <w:rPr>
          <w:b/>
          <w:bCs/>
          <w:sz w:val="22"/>
          <w:szCs w:val="22"/>
          <w:highlight w:val="yellow"/>
        </w:rPr>
        <w:t>ubmission</w:t>
      </w:r>
      <w:r w:rsidRPr="0073530B">
        <w:rPr>
          <w:b/>
          <w:bCs/>
          <w:sz w:val="22"/>
          <w:szCs w:val="22"/>
        </w:rPr>
        <w:t xml:space="preserve">: </w:t>
      </w:r>
      <w:r w:rsidRPr="0073530B">
        <w:rPr>
          <w:sz w:val="22"/>
          <w:szCs w:val="22"/>
        </w:rPr>
        <w:t xml:space="preserve">Please send </w:t>
      </w:r>
      <w:r>
        <w:rPr>
          <w:sz w:val="22"/>
          <w:szCs w:val="22"/>
        </w:rPr>
        <w:t>this</w:t>
      </w:r>
      <w:r w:rsidRPr="0073530B">
        <w:rPr>
          <w:sz w:val="22"/>
          <w:szCs w:val="22"/>
        </w:rPr>
        <w:t xml:space="preserve"> application</w:t>
      </w:r>
      <w:r>
        <w:rPr>
          <w:sz w:val="22"/>
          <w:szCs w:val="22"/>
        </w:rPr>
        <w:t xml:space="preserve"> and your </w:t>
      </w:r>
      <w:r w:rsidRPr="0073530B">
        <w:rPr>
          <w:sz w:val="22"/>
          <w:szCs w:val="22"/>
        </w:rPr>
        <w:t xml:space="preserve">CV/resume as separate email attachments to the </w:t>
      </w:r>
      <w:r>
        <w:rPr>
          <w:sz w:val="22"/>
          <w:szCs w:val="22"/>
        </w:rPr>
        <w:t>GHSSI c</w:t>
      </w:r>
      <w:r w:rsidRPr="0073530B">
        <w:rPr>
          <w:sz w:val="22"/>
          <w:szCs w:val="22"/>
        </w:rPr>
        <w:t>oordinator</w:t>
      </w:r>
      <w:r w:rsidR="00694AE7">
        <w:rPr>
          <w:sz w:val="22"/>
          <w:szCs w:val="22"/>
        </w:rPr>
        <w:t>, Melissa Reed,</w:t>
      </w:r>
      <w:r w:rsidRPr="0073530B">
        <w:rPr>
          <w:sz w:val="22"/>
          <w:szCs w:val="22"/>
        </w:rPr>
        <w:t xml:space="preserve"> at</w:t>
      </w:r>
      <w:r>
        <w:rPr>
          <w:sz w:val="22"/>
          <w:szCs w:val="22"/>
        </w:rPr>
        <w:t xml:space="preserve"> </w:t>
      </w:r>
      <w:hyperlink r:id="rId8" w:history="1">
        <w:r w:rsidRPr="00543CF9">
          <w:rPr>
            <w:rStyle w:val="Hyperlink"/>
            <w:sz w:val="22"/>
            <w:szCs w:val="22"/>
          </w:rPr>
          <w:t>melissar@jhu.edu</w:t>
        </w:r>
      </w:hyperlink>
      <w:r>
        <w:rPr>
          <w:sz w:val="22"/>
          <w:szCs w:val="22"/>
        </w:rPr>
        <w:t>.</w:t>
      </w:r>
      <w:r w:rsidRPr="0073530B">
        <w:rPr>
          <w:sz w:val="22"/>
          <w:szCs w:val="22"/>
        </w:rPr>
        <w:t xml:space="preserve"> </w:t>
      </w:r>
    </w:p>
    <w:p w14:paraId="19F09F28" w14:textId="77777777" w:rsidR="0073530B" w:rsidRDefault="0073530B" w:rsidP="00740F33">
      <w:pPr>
        <w:rPr>
          <w:sz w:val="22"/>
          <w:szCs w:val="22"/>
        </w:rPr>
      </w:pPr>
    </w:p>
    <w:p w14:paraId="498F9B1B" w14:textId="3D32D7A4" w:rsidR="00740F33" w:rsidRPr="0073530B" w:rsidRDefault="00740F33" w:rsidP="00740F33">
      <w:pPr>
        <w:rPr>
          <w:sz w:val="22"/>
          <w:szCs w:val="22"/>
        </w:rPr>
      </w:pPr>
      <w:r w:rsidRPr="00435049">
        <w:rPr>
          <w:b/>
          <w:bCs/>
          <w:sz w:val="22"/>
          <w:szCs w:val="22"/>
          <w:u w:val="single"/>
        </w:rPr>
        <w:t xml:space="preserve">Special </w:t>
      </w:r>
      <w:r w:rsidR="00342D16" w:rsidRPr="00435049">
        <w:rPr>
          <w:b/>
          <w:bCs/>
          <w:sz w:val="22"/>
          <w:szCs w:val="22"/>
          <w:u w:val="single"/>
        </w:rPr>
        <w:t>n</w:t>
      </w:r>
      <w:r w:rsidRPr="00435049">
        <w:rPr>
          <w:b/>
          <w:bCs/>
          <w:sz w:val="22"/>
          <w:szCs w:val="22"/>
          <w:u w:val="single"/>
        </w:rPr>
        <w:t>eeds:</w:t>
      </w:r>
      <w:r w:rsidRPr="0073530B">
        <w:rPr>
          <w:sz w:val="22"/>
          <w:szCs w:val="22"/>
        </w:rPr>
        <w:t xml:space="preserve"> If you have special needs or required disability assistance, please notify the </w:t>
      </w:r>
      <w:r w:rsidR="00A44BB2">
        <w:rPr>
          <w:sz w:val="22"/>
          <w:szCs w:val="22"/>
        </w:rPr>
        <w:t xml:space="preserve">GHSSI coordinator </w:t>
      </w:r>
      <w:r w:rsidRPr="0073530B">
        <w:rPr>
          <w:sz w:val="22"/>
          <w:szCs w:val="22"/>
        </w:rPr>
        <w:t xml:space="preserve">via email at </w:t>
      </w:r>
      <w:hyperlink r:id="rId9" w:history="1">
        <w:r w:rsidRPr="0073530B">
          <w:rPr>
            <w:rStyle w:val="Hyperlink"/>
            <w:sz w:val="22"/>
            <w:szCs w:val="22"/>
          </w:rPr>
          <w:t>melissar@jhu.edu</w:t>
        </w:r>
      </w:hyperlink>
      <w:r w:rsidRPr="0073530B">
        <w:rPr>
          <w:sz w:val="22"/>
          <w:szCs w:val="22"/>
        </w:rPr>
        <w:t xml:space="preserve"> </w:t>
      </w:r>
    </w:p>
    <w:p w14:paraId="253E3F4A" w14:textId="77777777" w:rsidR="00740F33" w:rsidRPr="0073530B" w:rsidRDefault="00740F33" w:rsidP="00740F33">
      <w:pPr>
        <w:rPr>
          <w:sz w:val="22"/>
          <w:szCs w:val="22"/>
        </w:rPr>
      </w:pPr>
    </w:p>
    <w:p w14:paraId="2E417CCE" w14:textId="5294FD7F" w:rsidR="00432E9A" w:rsidRPr="0073530B" w:rsidRDefault="00F23851">
      <w:pPr>
        <w:rPr>
          <w:sz w:val="22"/>
          <w:szCs w:val="22"/>
        </w:rPr>
      </w:pPr>
      <w:r w:rsidRPr="0073530B">
        <w:rPr>
          <w:sz w:val="22"/>
          <w:szCs w:val="22"/>
        </w:rPr>
        <w:t>My</w:t>
      </w:r>
      <w:r w:rsidR="00812F70" w:rsidRPr="0073530B">
        <w:rPr>
          <w:sz w:val="22"/>
          <w:szCs w:val="22"/>
        </w:rPr>
        <w:t xml:space="preserve"> </w:t>
      </w:r>
      <w:r w:rsidR="00E54696">
        <w:rPr>
          <w:sz w:val="22"/>
          <w:szCs w:val="22"/>
        </w:rPr>
        <w:t>s</w:t>
      </w:r>
      <w:r w:rsidR="00812F70" w:rsidRPr="0073530B">
        <w:rPr>
          <w:sz w:val="22"/>
          <w:szCs w:val="22"/>
        </w:rPr>
        <w:t>ignature</w:t>
      </w:r>
      <w:r w:rsidR="005F62D7" w:rsidRPr="0073530B">
        <w:rPr>
          <w:sz w:val="22"/>
          <w:szCs w:val="22"/>
        </w:rPr>
        <w:t xml:space="preserve"> </w:t>
      </w:r>
      <w:r w:rsidR="00432E9A" w:rsidRPr="0073530B">
        <w:rPr>
          <w:sz w:val="22"/>
          <w:szCs w:val="22"/>
        </w:rPr>
        <w:t>below</w:t>
      </w:r>
      <w:r w:rsidRPr="0073530B">
        <w:rPr>
          <w:sz w:val="22"/>
          <w:szCs w:val="22"/>
        </w:rPr>
        <w:t xml:space="preserve"> </w:t>
      </w:r>
      <w:r w:rsidR="00BA0372" w:rsidRPr="0073530B">
        <w:rPr>
          <w:sz w:val="22"/>
          <w:szCs w:val="22"/>
        </w:rPr>
        <w:t>certif</w:t>
      </w:r>
      <w:r w:rsidR="00432E9A" w:rsidRPr="0073530B">
        <w:rPr>
          <w:sz w:val="22"/>
          <w:szCs w:val="22"/>
        </w:rPr>
        <w:t>ies</w:t>
      </w:r>
      <w:r w:rsidR="00BA0372" w:rsidRPr="0073530B">
        <w:rPr>
          <w:sz w:val="22"/>
          <w:szCs w:val="22"/>
        </w:rPr>
        <w:t xml:space="preserve"> that</w:t>
      </w:r>
      <w:r w:rsidR="00432E9A" w:rsidRPr="0073530B">
        <w:rPr>
          <w:sz w:val="22"/>
          <w:szCs w:val="22"/>
        </w:rPr>
        <w:t>:</w:t>
      </w:r>
    </w:p>
    <w:p w14:paraId="0736A23C" w14:textId="77777777" w:rsidR="00432E9A" w:rsidRPr="0073530B" w:rsidRDefault="00432E9A">
      <w:pPr>
        <w:rPr>
          <w:sz w:val="22"/>
          <w:szCs w:val="22"/>
        </w:rPr>
      </w:pPr>
    </w:p>
    <w:p w14:paraId="3544C601" w14:textId="707D3CA7" w:rsidR="00432E9A" w:rsidRDefault="000662CA" w:rsidP="00432E9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73530B">
        <w:rPr>
          <w:sz w:val="22"/>
          <w:szCs w:val="22"/>
        </w:rPr>
        <w:t>T</w:t>
      </w:r>
      <w:r w:rsidR="00BA0372" w:rsidRPr="0073530B">
        <w:rPr>
          <w:sz w:val="22"/>
          <w:szCs w:val="22"/>
        </w:rPr>
        <w:t xml:space="preserve">he information </w:t>
      </w:r>
      <w:r w:rsidR="00F23851" w:rsidRPr="0073530B">
        <w:rPr>
          <w:sz w:val="22"/>
          <w:szCs w:val="22"/>
        </w:rPr>
        <w:t>I</w:t>
      </w:r>
      <w:r w:rsidR="005F62D7" w:rsidRPr="0073530B">
        <w:rPr>
          <w:sz w:val="22"/>
          <w:szCs w:val="22"/>
        </w:rPr>
        <w:t xml:space="preserve"> have given</w:t>
      </w:r>
      <w:r w:rsidR="00432E9A" w:rsidRPr="0073530B">
        <w:rPr>
          <w:sz w:val="22"/>
          <w:szCs w:val="22"/>
        </w:rPr>
        <w:t xml:space="preserve"> in this application</w:t>
      </w:r>
      <w:r w:rsidR="005F62D7" w:rsidRPr="0073530B">
        <w:rPr>
          <w:sz w:val="22"/>
          <w:szCs w:val="22"/>
        </w:rPr>
        <w:t xml:space="preserve"> is correct</w:t>
      </w:r>
      <w:r w:rsidR="00432E9A" w:rsidRPr="0073530B">
        <w:rPr>
          <w:sz w:val="22"/>
          <w:szCs w:val="22"/>
        </w:rPr>
        <w:t>.</w:t>
      </w:r>
    </w:p>
    <w:p w14:paraId="765326AA" w14:textId="17D3ED16" w:rsidR="0033299E" w:rsidRPr="0073530B" w:rsidRDefault="0033299E" w:rsidP="00432E9A">
      <w:pPr>
        <w:pStyle w:val="ListParagraph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I meet the eligibility requirements as stated above.</w:t>
      </w:r>
    </w:p>
    <w:p w14:paraId="664980DB" w14:textId="0CE42643" w:rsidR="00740F33" w:rsidRPr="0073530B" w:rsidRDefault="00740F33" w:rsidP="00432E9A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73530B">
        <w:rPr>
          <w:sz w:val="22"/>
          <w:szCs w:val="22"/>
        </w:rPr>
        <w:t>I am intending to participate in the GHSSI as a non-credit student, not for academic credit</w:t>
      </w:r>
    </w:p>
    <w:p w14:paraId="04F98677" w14:textId="1ED220F4" w:rsidR="00BA0372" w:rsidRPr="0073530B" w:rsidRDefault="00BA0372">
      <w:pPr>
        <w:rPr>
          <w:sz w:val="22"/>
          <w:szCs w:val="22"/>
        </w:rPr>
      </w:pPr>
    </w:p>
    <w:p w14:paraId="7E46F426" w14:textId="77777777" w:rsidR="00424EBE" w:rsidRPr="0073530B" w:rsidRDefault="00424EBE">
      <w:pPr>
        <w:rPr>
          <w:sz w:val="22"/>
          <w:szCs w:val="22"/>
        </w:rPr>
      </w:pPr>
    </w:p>
    <w:p w14:paraId="73A844CA" w14:textId="46B2D3B1" w:rsidR="00BA0372" w:rsidRPr="0073530B" w:rsidRDefault="00BA0372">
      <w:pPr>
        <w:rPr>
          <w:sz w:val="22"/>
          <w:szCs w:val="22"/>
        </w:rPr>
      </w:pPr>
      <w:r w:rsidRPr="0073530B">
        <w:rPr>
          <w:sz w:val="22"/>
          <w:szCs w:val="22"/>
        </w:rPr>
        <w:t xml:space="preserve">Signature of </w:t>
      </w:r>
      <w:r w:rsidR="0073530B">
        <w:rPr>
          <w:sz w:val="22"/>
          <w:szCs w:val="22"/>
        </w:rPr>
        <w:t>a</w:t>
      </w:r>
      <w:r w:rsidRPr="0073530B">
        <w:rPr>
          <w:sz w:val="22"/>
          <w:szCs w:val="22"/>
        </w:rPr>
        <w:t>pplicant: ________________________________________ Date: _______________</w:t>
      </w:r>
    </w:p>
    <w:p w14:paraId="1963F71D" w14:textId="77777777" w:rsidR="00BA0372" w:rsidRPr="0073530B" w:rsidRDefault="00BA0372">
      <w:pPr>
        <w:rPr>
          <w:rFonts w:ascii="Arial" w:hAnsi="Arial" w:cs="Arial"/>
          <w:sz w:val="22"/>
          <w:szCs w:val="22"/>
        </w:rPr>
      </w:pPr>
    </w:p>
    <w:p w14:paraId="6E17D59C" w14:textId="7D20A74B" w:rsidR="00BA0372" w:rsidRDefault="00BA0372"/>
    <w:sectPr w:rsidR="00BA0372">
      <w:headerReference w:type="default" r:id="rId10"/>
      <w:footerReference w:type="even" r:id="rId11"/>
      <w:footerReference w:type="default" r:id="rId12"/>
      <w:pgSz w:w="12240" w:h="15840"/>
      <w:pgMar w:top="1152" w:right="1152" w:bottom="1152" w:left="1152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274F7" w14:textId="77777777" w:rsidR="00952563" w:rsidRDefault="00952563">
      <w:r>
        <w:separator/>
      </w:r>
    </w:p>
  </w:endnote>
  <w:endnote w:type="continuationSeparator" w:id="0">
    <w:p w14:paraId="68797113" w14:textId="77777777" w:rsidR="00952563" w:rsidRDefault="00952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ヒラギノ角ゴ Pro W3">
    <w:altName w:val="Yu Gothic"/>
    <w:panose1 w:val="020B0604020202020204"/>
    <w:charset w:val="80"/>
    <w:family w:val="swiss"/>
    <w:pitch w:val="variable"/>
    <w:sig w:usb0="E00002FF" w:usb1="7AC7FFFF" w:usb2="00000012" w:usb3="00000000" w:csb0="0002000D" w:csb1="00000000"/>
  </w:font>
  <w:font w:name="Arial Bold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Italic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8A5C3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2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BEEB" w14:textId="77777777" w:rsidR="00BA0372" w:rsidRDefault="00BA0372">
    <w:pPr>
      <w:pStyle w:val="Footer1"/>
      <w:jc w:val="right"/>
    </w:pPr>
    <w:r>
      <w:rPr>
        <w:rFonts w:ascii="Arial Italic" w:hAnsi="Arial Italic" w:cs="Arial Italic"/>
        <w:sz w:val="22"/>
      </w:rPr>
      <w:t xml:space="preserve">Page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PAGE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  <w:r>
      <w:rPr>
        <w:rStyle w:val="PageNumber1"/>
        <w:rFonts w:ascii="Arial Italic" w:hAnsi="Arial Italic" w:cs="Arial Italic"/>
        <w:sz w:val="22"/>
      </w:rPr>
      <w:t xml:space="preserve"> of </w:t>
    </w:r>
    <w:r>
      <w:rPr>
        <w:rStyle w:val="PageNumber1"/>
        <w:rFonts w:cs="Arial Italic"/>
        <w:sz w:val="22"/>
      </w:rPr>
      <w:fldChar w:fldCharType="begin"/>
    </w:r>
    <w:r>
      <w:rPr>
        <w:rStyle w:val="PageNumber1"/>
        <w:rFonts w:cs="Arial Italic"/>
        <w:sz w:val="22"/>
      </w:rPr>
      <w:instrText xml:space="preserve"> NUMPAGES \*Arabic </w:instrText>
    </w:r>
    <w:r>
      <w:rPr>
        <w:rStyle w:val="PageNumber1"/>
        <w:rFonts w:cs="Arial Italic"/>
        <w:sz w:val="22"/>
      </w:rPr>
      <w:fldChar w:fldCharType="separate"/>
    </w:r>
    <w:r w:rsidR="00AA03C3">
      <w:rPr>
        <w:rStyle w:val="PageNumber1"/>
        <w:rFonts w:cs="Arial Italic"/>
        <w:noProof/>
        <w:sz w:val="22"/>
      </w:rPr>
      <w:t>3</w:t>
    </w:r>
    <w:r>
      <w:rPr>
        <w:rStyle w:val="PageNumber1"/>
        <w:rFonts w:cs="Arial Italic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7DDF1" w14:textId="77777777" w:rsidR="00952563" w:rsidRDefault="00952563">
      <w:r>
        <w:separator/>
      </w:r>
    </w:p>
  </w:footnote>
  <w:footnote w:type="continuationSeparator" w:id="0">
    <w:p w14:paraId="53AFFC4C" w14:textId="77777777" w:rsidR="00952563" w:rsidRDefault="00952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2E85" w14:textId="77777777" w:rsidR="00BA0372" w:rsidRDefault="00050741">
    <w:pPr>
      <w:pStyle w:val="FreeForm"/>
      <w:jc w:val="center"/>
      <w:rPr>
        <w:rFonts w:eastAsia="Times New Roman"/>
        <w:color w:val="auto"/>
        <w:lang w:eastAsia="x-none" w:bidi="x-none"/>
      </w:rPr>
    </w:pPr>
    <w:r w:rsidRPr="00F23975">
      <w:rPr>
        <w:rFonts w:eastAsia="Times New Roman"/>
        <w:noProof/>
        <w:color w:val="auto"/>
        <w:lang w:eastAsia="x-none" w:bidi="x-none"/>
      </w:rPr>
      <w:drawing>
        <wp:inline distT="0" distB="0" distL="0" distR="0" wp14:anchorId="1A5E2204" wp14:editId="5D7EDE15">
          <wp:extent cx="2752725" cy="781050"/>
          <wp:effectExtent l="0" t="0" r="0" b="0"/>
          <wp:docPr id="1" name="Picture 1" descr="Johns Hopkins Bloomberg School of Public Health blue logo.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Johns Hopkins Bloomberg School of Public Health blue logo. 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725" cy="7810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6127FE0" w14:textId="77777777" w:rsidR="00BA0372" w:rsidRDefault="00BA0372">
    <w:pPr>
      <w:pStyle w:val="FreeForm"/>
      <w:jc w:val="center"/>
      <w:rPr>
        <w:rFonts w:eastAsia="Times New Roman"/>
        <w:color w:val="auto"/>
        <w:lang w:eastAsia="x-none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ED2A8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5D2429"/>
    <w:multiLevelType w:val="hybridMultilevel"/>
    <w:tmpl w:val="E15649AE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68C34E5E"/>
    <w:multiLevelType w:val="hybridMultilevel"/>
    <w:tmpl w:val="C7B641FE"/>
    <w:lvl w:ilvl="0" w:tplc="5656A7FA">
      <w:numFmt w:val="bullet"/>
      <w:lvlText w:val=""/>
      <w:lvlJc w:val="left"/>
      <w:pPr>
        <w:ind w:left="720" w:hanging="360"/>
      </w:pPr>
      <w:rPr>
        <w:rFonts w:ascii="Symbol" w:eastAsia="ヒラギノ角ゴ Pro W3" w:hAnsi="Symbol" w:cs="Arial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126090">
    <w:abstractNumId w:val="2"/>
  </w:num>
  <w:num w:numId="2" w16cid:durableId="2122407985">
    <w:abstractNumId w:val="0"/>
  </w:num>
  <w:num w:numId="3" w16cid:durableId="1215696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DAyMzMwMjUzsbRU0lEKTi0uzszPAykwrAUATZG/zywAAAA="/>
  </w:docVars>
  <w:rsids>
    <w:rsidRoot w:val="009332FE"/>
    <w:rsid w:val="00001CD5"/>
    <w:rsid w:val="00012979"/>
    <w:rsid w:val="00032B87"/>
    <w:rsid w:val="000338D7"/>
    <w:rsid w:val="00050741"/>
    <w:rsid w:val="0006058D"/>
    <w:rsid w:val="000662CA"/>
    <w:rsid w:val="00083145"/>
    <w:rsid w:val="00093749"/>
    <w:rsid w:val="000A0D10"/>
    <w:rsid w:val="000D7E94"/>
    <w:rsid w:val="0010540F"/>
    <w:rsid w:val="00112B00"/>
    <w:rsid w:val="0011426D"/>
    <w:rsid w:val="00127537"/>
    <w:rsid w:val="00137754"/>
    <w:rsid w:val="0014354C"/>
    <w:rsid w:val="001611BE"/>
    <w:rsid w:val="00173FC3"/>
    <w:rsid w:val="00176CD6"/>
    <w:rsid w:val="001953FF"/>
    <w:rsid w:val="001A40F8"/>
    <w:rsid w:val="001D7CF0"/>
    <w:rsid w:val="002120C8"/>
    <w:rsid w:val="0021345B"/>
    <w:rsid w:val="0022221E"/>
    <w:rsid w:val="00281A5E"/>
    <w:rsid w:val="002A30B1"/>
    <w:rsid w:val="002B556F"/>
    <w:rsid w:val="002D5ADE"/>
    <w:rsid w:val="002F4C94"/>
    <w:rsid w:val="00304986"/>
    <w:rsid w:val="0033299E"/>
    <w:rsid w:val="00342D16"/>
    <w:rsid w:val="003559B5"/>
    <w:rsid w:val="0037076F"/>
    <w:rsid w:val="003C1D5D"/>
    <w:rsid w:val="003D1CB4"/>
    <w:rsid w:val="003E1681"/>
    <w:rsid w:val="003E23EF"/>
    <w:rsid w:val="003F00E6"/>
    <w:rsid w:val="00406898"/>
    <w:rsid w:val="00411A02"/>
    <w:rsid w:val="00424EBE"/>
    <w:rsid w:val="00432E9A"/>
    <w:rsid w:val="00435049"/>
    <w:rsid w:val="00461215"/>
    <w:rsid w:val="00480689"/>
    <w:rsid w:val="004A3A08"/>
    <w:rsid w:val="004E0670"/>
    <w:rsid w:val="004F5124"/>
    <w:rsid w:val="00521A69"/>
    <w:rsid w:val="00527123"/>
    <w:rsid w:val="00537515"/>
    <w:rsid w:val="005426E5"/>
    <w:rsid w:val="005433A6"/>
    <w:rsid w:val="00546156"/>
    <w:rsid w:val="00553184"/>
    <w:rsid w:val="00573074"/>
    <w:rsid w:val="005747B1"/>
    <w:rsid w:val="00587926"/>
    <w:rsid w:val="005A16E1"/>
    <w:rsid w:val="005C5D04"/>
    <w:rsid w:val="005C7233"/>
    <w:rsid w:val="005C7A13"/>
    <w:rsid w:val="005D69E9"/>
    <w:rsid w:val="005F4681"/>
    <w:rsid w:val="005F62D7"/>
    <w:rsid w:val="00604A87"/>
    <w:rsid w:val="00611CD2"/>
    <w:rsid w:val="00614E69"/>
    <w:rsid w:val="006364FD"/>
    <w:rsid w:val="0064003D"/>
    <w:rsid w:val="006513E3"/>
    <w:rsid w:val="006649E3"/>
    <w:rsid w:val="006665D1"/>
    <w:rsid w:val="00680D70"/>
    <w:rsid w:val="00694AE7"/>
    <w:rsid w:val="0069719B"/>
    <w:rsid w:val="006A1FE5"/>
    <w:rsid w:val="006C4A2C"/>
    <w:rsid w:val="006C4E5E"/>
    <w:rsid w:val="006F6687"/>
    <w:rsid w:val="007058E8"/>
    <w:rsid w:val="00717DF1"/>
    <w:rsid w:val="0072003F"/>
    <w:rsid w:val="00722B74"/>
    <w:rsid w:val="00726C42"/>
    <w:rsid w:val="0073530B"/>
    <w:rsid w:val="00740F33"/>
    <w:rsid w:val="00743E7E"/>
    <w:rsid w:val="007571FE"/>
    <w:rsid w:val="00757D73"/>
    <w:rsid w:val="00760EB1"/>
    <w:rsid w:val="00786FAA"/>
    <w:rsid w:val="007953AD"/>
    <w:rsid w:val="007B0C84"/>
    <w:rsid w:val="007B68C5"/>
    <w:rsid w:val="007C0A26"/>
    <w:rsid w:val="007C3CAD"/>
    <w:rsid w:val="007C71F9"/>
    <w:rsid w:val="007D6269"/>
    <w:rsid w:val="007F5BD1"/>
    <w:rsid w:val="008021D3"/>
    <w:rsid w:val="00806E7C"/>
    <w:rsid w:val="00812F70"/>
    <w:rsid w:val="00824EAC"/>
    <w:rsid w:val="00842CEF"/>
    <w:rsid w:val="00853617"/>
    <w:rsid w:val="008B28BA"/>
    <w:rsid w:val="008C5243"/>
    <w:rsid w:val="008E0957"/>
    <w:rsid w:val="008F16A1"/>
    <w:rsid w:val="008F483D"/>
    <w:rsid w:val="00902122"/>
    <w:rsid w:val="0092305A"/>
    <w:rsid w:val="00927D3B"/>
    <w:rsid w:val="009332FE"/>
    <w:rsid w:val="00942194"/>
    <w:rsid w:val="00952563"/>
    <w:rsid w:val="009770A0"/>
    <w:rsid w:val="009A1335"/>
    <w:rsid w:val="009E49BB"/>
    <w:rsid w:val="00A27755"/>
    <w:rsid w:val="00A44BB2"/>
    <w:rsid w:val="00A4588E"/>
    <w:rsid w:val="00A46967"/>
    <w:rsid w:val="00A66222"/>
    <w:rsid w:val="00A70641"/>
    <w:rsid w:val="00A96EF4"/>
    <w:rsid w:val="00AA03C3"/>
    <w:rsid w:val="00AA0D8E"/>
    <w:rsid w:val="00AE7EF1"/>
    <w:rsid w:val="00B07E5F"/>
    <w:rsid w:val="00B1348E"/>
    <w:rsid w:val="00B41BBE"/>
    <w:rsid w:val="00B44FB3"/>
    <w:rsid w:val="00B46C1A"/>
    <w:rsid w:val="00B64CD5"/>
    <w:rsid w:val="00B97806"/>
    <w:rsid w:val="00BA0372"/>
    <w:rsid w:val="00BB5B33"/>
    <w:rsid w:val="00BB5E86"/>
    <w:rsid w:val="00BC2415"/>
    <w:rsid w:val="00BD26DD"/>
    <w:rsid w:val="00C079C9"/>
    <w:rsid w:val="00C36DE6"/>
    <w:rsid w:val="00C52ACC"/>
    <w:rsid w:val="00C77E5B"/>
    <w:rsid w:val="00C835AE"/>
    <w:rsid w:val="00C94195"/>
    <w:rsid w:val="00CB5B52"/>
    <w:rsid w:val="00CE0D17"/>
    <w:rsid w:val="00D053B9"/>
    <w:rsid w:val="00D22267"/>
    <w:rsid w:val="00D309A7"/>
    <w:rsid w:val="00D4684D"/>
    <w:rsid w:val="00D5000C"/>
    <w:rsid w:val="00D8261E"/>
    <w:rsid w:val="00DA5814"/>
    <w:rsid w:val="00DB00CE"/>
    <w:rsid w:val="00DB7371"/>
    <w:rsid w:val="00DC1C14"/>
    <w:rsid w:val="00DD3C02"/>
    <w:rsid w:val="00DE3217"/>
    <w:rsid w:val="00E1076E"/>
    <w:rsid w:val="00E36370"/>
    <w:rsid w:val="00E54696"/>
    <w:rsid w:val="00E71E15"/>
    <w:rsid w:val="00E747EA"/>
    <w:rsid w:val="00EA01FB"/>
    <w:rsid w:val="00EC49F5"/>
    <w:rsid w:val="00EE64E2"/>
    <w:rsid w:val="00EF0AF1"/>
    <w:rsid w:val="00EF5D51"/>
    <w:rsid w:val="00F03FD8"/>
    <w:rsid w:val="00F13682"/>
    <w:rsid w:val="00F16D1B"/>
    <w:rsid w:val="00F23851"/>
    <w:rsid w:val="00F23975"/>
    <w:rsid w:val="00F554E8"/>
    <w:rsid w:val="00F55534"/>
    <w:rsid w:val="00F64DD5"/>
    <w:rsid w:val="00F6760D"/>
    <w:rsid w:val="00F72FDA"/>
    <w:rsid w:val="00FB6F43"/>
    <w:rsid w:val="00FC5411"/>
    <w:rsid w:val="00FE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D10373"/>
  <w14:defaultImageDpi w14:val="32767"/>
  <w15:chartTrackingRefBased/>
  <w15:docId w15:val="{191C5A60-0B9C-418D-A094-F663FBE2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uiPriority="66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ヒラギノ角ゴ Pro W3"/>
      <w:color w:val="000000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2">
    <w:name w:val="WW8Num1z2"/>
    <w:rPr>
      <w:rFonts w:ascii="Courier New" w:hAnsi="Courier New" w:cs="Courier New"/>
    </w:rPr>
  </w:style>
  <w:style w:type="character" w:customStyle="1" w:styleId="WW8Num1z3">
    <w:name w:val="WW8Num1z3"/>
    <w:rPr>
      <w:rFonts w:ascii="Wingdings" w:hAnsi="Wingdings" w:cs="Wingdings"/>
    </w:rPr>
  </w:style>
  <w:style w:type="character" w:customStyle="1" w:styleId="PageNumber1">
    <w:name w:val="Page Number1"/>
    <w:rPr>
      <w:color w:val="000000"/>
      <w:sz w:val="20"/>
    </w:rPr>
  </w:style>
  <w:style w:type="character" w:customStyle="1" w:styleId="Hyperlink1">
    <w:name w:val="Hyperlink1"/>
    <w:rPr>
      <w:color w:val="0400FF"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HeaderChar">
    <w:name w:val="Header Char"/>
    <w:rPr>
      <w:rFonts w:eastAsia="ヒラギノ角ゴ Pro W3"/>
      <w:color w:val="000000"/>
      <w:sz w:val="24"/>
      <w:szCs w:val="24"/>
    </w:rPr>
  </w:style>
  <w:style w:type="character" w:customStyle="1" w:styleId="FooterChar">
    <w:name w:val="Footer Char"/>
    <w:rPr>
      <w:rFonts w:eastAsia="ヒラギノ角ゴ Pro W3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FreeForm">
    <w:name w:val="Free Form"/>
    <w:pPr>
      <w:suppressAutoHyphens/>
    </w:pPr>
    <w:rPr>
      <w:rFonts w:eastAsia="ヒラギノ角ゴ Pro W3"/>
      <w:color w:val="000000"/>
      <w:lang w:eastAsia="ar-SA"/>
    </w:rPr>
  </w:style>
  <w:style w:type="paragraph" w:customStyle="1" w:styleId="Footer1">
    <w:name w:val="Footer1"/>
    <w:pPr>
      <w:tabs>
        <w:tab w:val="center" w:pos="4320"/>
        <w:tab w:val="right" w:pos="8640"/>
      </w:tabs>
      <w:suppressAutoHyphens/>
    </w:pPr>
    <w:rPr>
      <w:rFonts w:eastAsia="ヒラギノ角ゴ Pro W3"/>
      <w:color w:val="000000"/>
      <w:sz w:val="24"/>
      <w:lang w:eastAsia="ar-SA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Headerleft">
    <w:name w:val="Header left"/>
    <w:basedOn w:val="Normal"/>
    <w:pPr>
      <w:suppressLineNumbers/>
      <w:tabs>
        <w:tab w:val="center" w:pos="4968"/>
        <w:tab w:val="right" w:pos="993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1CD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CD5"/>
    <w:rPr>
      <w:rFonts w:eastAsia="ヒラギノ角ゴ Pro W3"/>
      <w:color w:val="000000"/>
      <w:sz w:val="18"/>
      <w:szCs w:val="18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1C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1C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1CD5"/>
    <w:rPr>
      <w:rFonts w:eastAsia="ヒラギノ角ゴ Pro W3"/>
      <w:color w:val="00000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C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1CD5"/>
    <w:rPr>
      <w:rFonts w:eastAsia="ヒラギノ角ゴ Pro W3"/>
      <w:b/>
      <w:bCs/>
      <w:color w:val="000000"/>
      <w:lang w:eastAsia="ar-SA"/>
    </w:rPr>
  </w:style>
  <w:style w:type="paragraph" w:styleId="Revision">
    <w:name w:val="Revision"/>
    <w:hidden/>
    <w:uiPriority w:val="99"/>
    <w:unhideWhenUsed/>
    <w:rsid w:val="006C4E5E"/>
    <w:rPr>
      <w:rFonts w:eastAsia="ヒラギノ角ゴ Pro W3"/>
      <w:color w:val="000000"/>
      <w:sz w:val="24"/>
      <w:szCs w:val="24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55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32E9A"/>
    <w:pPr>
      <w:ind w:left="720"/>
      <w:contextualSpacing/>
    </w:pPr>
  </w:style>
  <w:style w:type="table" w:styleId="TableGrid">
    <w:name w:val="Table Grid"/>
    <w:basedOn w:val="TableNormal"/>
    <w:uiPriority w:val="59"/>
    <w:rsid w:val="00213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8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lissar@jh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ichealth.jhu.edu/academics/global-health-systems-summer-institute/course-offerings-and-schedul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elissar@jhu.edu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</vt:lpstr>
    </vt:vector>
  </TitlesOfParts>
  <Company>Johns Hopkins University</Company>
  <LinksUpToDate>false</LinksUpToDate>
  <CharactersWithSpaces>4085</CharactersWithSpaces>
  <SharedDoc>false</SharedDoc>
  <HLinks>
    <vt:vector size="6" baseType="variant">
      <vt:variant>
        <vt:i4>6488078</vt:i4>
      </vt:variant>
      <vt:variant>
        <vt:i4>0</vt:i4>
      </vt:variant>
      <vt:variant>
        <vt:i4>0</vt:i4>
      </vt:variant>
      <vt:variant>
        <vt:i4>5</vt:i4>
      </vt:variant>
      <vt:variant>
        <vt:lpwstr>mailto:JHSPH.HelpCour@jh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</dc:title>
  <dc:subject/>
  <dc:creator>Ryan McAuley</dc:creator>
  <cp:keywords/>
  <cp:lastModifiedBy>Melissa Reed</cp:lastModifiedBy>
  <cp:revision>2</cp:revision>
  <cp:lastPrinted>1900-01-01T05:00:00Z</cp:lastPrinted>
  <dcterms:created xsi:type="dcterms:W3CDTF">2024-03-20T17:50:00Z</dcterms:created>
  <dcterms:modified xsi:type="dcterms:W3CDTF">2024-03-20T17:50:00Z</dcterms:modified>
</cp:coreProperties>
</file>